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ཀླུ་རྣམས་ཀྱི་གདོན་ལས་གྲོལ་བར་འདོད་པའི་སྒྲུབ་པ་པོ་དམ་ཚིག་དང་ལྡན་པས། དཀྱིལ་འཁོར་སྔ་མ་བཞིན་དུ་བྲིས་ལ། གཙོ་བོའི་བུམ་པ་ལ་ལས་ཐམས་ཅད་པའི་སྔགས་ཀྱིས་བསངས་ལ། དཀྱིལ་འཁོར་གྱི་དབུས་སུ་གཞག །​དེ་ནས་བག་ཟན་ལ་ཀླུ་ཆེན་པོ་བརྒྱད་ཀྱི་གཟུགས་སོར་བཞི་པ་ཐལ་མོ་སྦྱར་བ་ཚོན་གྱིས་བསྒྱུར་ཏེ། སོ་སོའི་གནས་སུ་བུམ་པ་ལ་ཁ་བསྟན་ལ་གཞག་གོ། །​དེ་ནས་དཀྱིལ་འཁོར་གྱི་ཕྱོགས་མཚམས་རྣམས་སུ་སྦྲུལ་ནག་པོ་བརྒྱད། རྩངས་པ་དམར་པོ་བརྒྱད། སྦལ་པ་སེར་པོ་བརྒྱད། སྡིག་པ་སྔོན་པོ་བརྒྱད། ཉ་ལྗང་གུ་བརྒྱད། ལྕོང་མོ་དམར་མོ་</w:t>
      </w:r>
      <w:r>
        <w:rPr>
          <w:rStyle w:val="FootnoteReference"/>
        </w:rPr>
        <w:footnoteReference w:id="20"/>
      </w:r>
      <w:r>
        <w:t xml:space="preserve">བརྒྱད། སྡོམ་</w:t>
      </w:r>
      <w:r>
        <w:rPr>
          <w:rStyle w:val="FootnoteReference"/>
        </w:rPr>
        <w:footnoteReference w:id="21"/>
      </w:r>
      <w:r>
        <w:t xml:space="preserve">ནག་པོ་བརྒྱད། བྱ་དཀར་མོ་བརྒྱད། གླང་དམར་པོ་བརྒྱད། ཆུ་སྲིན་སྔོན་པོ་བརྒྱད། ར་དཀར་མོ་བརྒྱད། སྲམ་སྔོན་པོ་</w:t>
      </w:r>
      <w:r>
        <w:rPr>
          <w:rStyle w:val="FootnoteReference"/>
        </w:rPr>
        <w:footnoteReference w:id="22"/>
      </w:r>
      <w:r>
        <w:t xml:space="preserve">བརྒྱད། རྟ་སྨུག་པོ་</w:t>
      </w:r>
      <w:r>
        <w:rPr>
          <w:rStyle w:val="FootnoteReference"/>
        </w:rPr>
        <w:footnoteReference w:id="23"/>
      </w:r>
      <w:r>
        <w:t xml:space="preserve">བརྒྱད། སྒོ་བཞིར་ཤར་དུ་སྟག་སྐྱ་བོ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ལྷོར་སེང་གེའི་</w:t>
      </w:r>
      <w:r>
        <w:rPr>
          <w:rStyle w:val="FootnoteReference"/>
        </w:rPr>
        <w:footnoteReference w:id="25"/>
      </w:r>
      <w:r>
        <w:t xml:space="preserve">མགོ་ཅན། ནུབ་ཏུ་བ་ལང་གི་མགོ་ཅན། བྱང་དུ་བྱི་ལའི་མགོ་ཅན་ཕྱོགས་ཀྱི་ཁ་དོག་དང་མཐུན་པའོ། །​མུ་ཁྱུད་ཀྱི་སྟེང་དུ་ཀླུ་བརྒྱད་ཀྱི་ཆུང་མ་རལ་པ་ཅན་མདོག་ཁྲ་བོ་བརྒྱད་གཞག་གོ། །​མུ་རན་རྣམས་སུ་བྱོལ་སོང་གི་གཟུགས་སྣ་ཚོགས་ལ་ཚོན་སྣ་ཚོགས་པས་བསྒྱུར་ལ་གཞག་གོ། །​སྲོག་ཆགས་དེ་དག་ནི་གཙོ་བོ་ལ་བཀའ་ཉན་པའི་ཚུལ་གྱིས་བལྟའོ། །​དེ་ནས་དཀྱིལ་འཁོར་གྱི་ཕྱོགས་མཚམས་རྣམས་སུ་ཁམ་ཕོར་གཙང་མའམ། རིན་པོ་ཆེའི་སྣོད་དུ་བ་དམར་མོའི་འོ་མ་སྦྲང་རྩི་དང་། ཀ་ར་དང་། བུ་རམ་ལ་སོགས་ཏེ། མངར་སྣ་</w:t>
      </w:r>
      <w:r>
        <w:rPr>
          <w:rStyle w:val="FootnoteReference"/>
        </w:rPr>
        <w:footnoteReference w:id="26"/>
      </w:r>
      <w:r>
        <w:t xml:space="preserve">རྣམས་དང་། ནཱ་</w:t>
      </w:r>
      <w:r>
        <w:rPr>
          <w:rStyle w:val="FootnoteReference"/>
        </w:rPr>
        <w:footnoteReference w:id="27"/>
      </w:r>
      <w:r>
        <w:t xml:space="preserve">ག་གེ་སར་ལ་སོགས་པའི་ཀླུ་སྨན་སྣ་ཚོགས་བླུགས་ཏེ། དར་ལྗང་གུས་ཕུབ་ལ་གཞག་གོ། །​ཀླུའི་གཏོར་མ་ཉི་ཤུ་རྩ་གཅིག་ཕྱོགས་གཏོར་དང་། བགེགས་གཏོར་ཀྱང་གཞན་དང་མཐུན་པར་བསག་གོ། །​རིན་པོ་ཆེ་དང་བལ་ཚོན་སྣ་ཚོགས་པ་ཡང་སོབས་</w:t>
      </w:r>
      <w:r>
        <w:rPr>
          <w:rStyle w:val="FootnoteReference"/>
        </w:rPr>
        <w:footnoteReference w:id="28"/>
      </w:r>
      <w:r>
        <w:t xml:space="preserve">སུ་འབུལ་</w:t>
      </w:r>
      <w:r>
        <w:rPr>
          <w:rStyle w:val="FootnoteReference"/>
        </w:rPr>
        <w:footnoteReference w:id="29"/>
      </w:r>
      <w:r>
        <w:t xml:space="preserve">ལོ། །​དེ་ནས་ཛཿ་ཧཱུཾ་བཾ་ཧོཿ་ས་ཀླུ་རྣམས་གཟུགས་བརྙན་ལ་བཅུག་སྟེ་དེ་དག་མཆོད་པར་བྱའོ། །​མེ་ལོང་གི་ནང་དུ་གཟུགས་བརྙན་གསལ་བར་བྱས་ལ། ནད་པའི་ལུས་ལ་རྨ་བྱས་བྱབས་ཏེ། མེ་ལོང་གི་གཟུགས་བརྙན་དང་དཀྱིལ་འཁོར་གསལ་བར་བྱས་ལ། འོ་མ་སྦྲེང་ཞིང་སྐབས་སུ་དུག་འདོན་པའི་ཆོ་ག་བྱའོ། །​སྔ་མ་བཞིན་བསྟོད་ཅིང་། སྙིང་པོ་ཤིན་ཏུ་བསྡུས་པའི་གཤམ་ལ། ཀླུ་བརྒྱད་ཀྱི་སྙིང་པོ་བཟླས་སོ། །​དེ་ལྟར་བརྒྱ་སོང་ཞིང་ཀླུ་རྣམས་ལ་སྨན་དབུལ་བ་ནི། ཀྭ་ཡེ་ཀླུ་ཆེན་པོ་</w:t>
      </w:r>
      <w:r>
        <w:rPr>
          <w:rStyle w:val="FootnoteReference"/>
        </w:rPr>
        <w:footnoteReference w:id="30"/>
      </w:r>
      <w:r>
        <w:t xml:space="preserve">བརྒྱད་པོ་ཚུར་ཉོན་དང་། །​ང་ནི་རྡོ་རྗེ་རྣམ་འཇོམས་ཏེ། །​རིག་སྔགས་གྲུབ་པས་ཡས་དོར་ཏེ། །​ཀླུ་རྣམས་ང་ཡི་བཀའ་ལ་ཉོན། །​ང་ཡི་བཀའ་ལ་མི་ཉན་ན། །​རྡོ་རྗེ་འཛིན་པའི་རྡོ་རྗེ་འདིས། །​ཀླུ་ཡི་སྙིང་ལ་མེ་སྦར་ནས། །​མགོ་ལུས་བྱེ་མས་སྲེག་པར་</w:t>
      </w:r>
      <w:r>
        <w:rPr>
          <w:rStyle w:val="FootnoteReference"/>
        </w:rPr>
        <w:footnoteReference w:id="31"/>
      </w:r>
      <w:r>
        <w:t xml:space="preserve">བྱེད། །​དེ་བས་ང་ཡི་བཀའ་ཉོན་ཅིག །​ཧཱུཾ་གདུག་པའི་ནད་</w:t>
      </w:r>
      <w:r>
        <w:rPr>
          <w:rStyle w:val="FootnoteReference"/>
        </w:rPr>
        <w:footnoteReference w:id="32"/>
      </w:r>
      <w:r>
        <w:t xml:space="preserve">རྣམས་གདོན་པའི་ཕྱིར། །​ཀླུ་རྒྱལ་རྣམས་ལ་མཆོད་པར་འབུལ། །​ནཱ་</w:t>
      </w:r>
      <w:r>
        <w:rPr>
          <w:rStyle w:val="FootnoteReference"/>
        </w:rPr>
        <w:footnoteReference w:id="33"/>
      </w:r>
      <w:r>
        <w:t xml:space="preserve">ག་གེ་སར་བདུད་རྩི་འབུལ། །​ནཱ་</w:t>
      </w:r>
      <w:r>
        <w:rPr>
          <w:rStyle w:val="FootnoteReference"/>
        </w:rPr>
        <w:footnoteReference w:id="34"/>
      </w:r>
      <w:r>
        <w:t xml:space="preserve">ག་པུས་པའི་བདུད་རྩི་འབུལ། །​རྒྱ་མཚོ་ལྦུ་</w:t>
      </w:r>
      <w:r>
        <w:rPr>
          <w:rStyle w:val="FootnoteReference"/>
        </w:rPr>
        <w:footnoteReference w:id="35"/>
      </w:r>
      <w:r>
        <w:t xml:space="preserve">བའི་བདུད་རྩི་འབུལ། །​གླ་གོར་ཞོ་ཤའི་བདུད་རྩི་འབུལ། །​མཁལ་མ་ཞོ་ཤའི་བདུད་རྩི་འབུལ། །​སྙིང་ཞོ་ཤ་ཡི་བདུད་རྩི་འབུལ། །​པུ་ཤེལ་ཙེ་</w:t>
      </w:r>
      <w:r>
        <w:rPr>
          <w:rStyle w:val="FootnoteReference"/>
        </w:rPr>
        <w:footnoteReference w:id="36"/>
      </w:r>
      <w:r>
        <w:t xml:space="preserve">ཡི་བདུད་རྩི་འབུལ། །​ཀཎྜ་ཀ་རིའི་བདུད་རྩི་འབུལ། །​མཁལ་སྲན་བྲེ་ཡི་བདུད་རྩི་འབུལ། །​ཅུ་</w:t>
      </w:r>
      <w:r>
        <w:rPr>
          <w:rStyle w:val="FootnoteReference"/>
        </w:rPr>
        <w:footnoteReference w:id="37"/>
      </w:r>
      <w:r>
        <w:t xml:space="preserve">གང་དཀར་པོའི་བདུད་རྩི་འབུལ། །​གུར་ཀུམ་དག་གི་བདུད་རྩི་འབུལ། །​འོམ་</w:t>
      </w:r>
      <w:r>
        <w:rPr>
          <w:rStyle w:val="FootnoteReference"/>
        </w:rPr>
        <w:footnoteReference w:id="38"/>
      </w:r>
      <w:r>
        <w:t xml:space="preserve">བུ་དག་གི་བདུད་རྩི་འབུལ། །​དབང་པོ་ལག་པའི་བདུད་རྩི་འབུལ། །​ཆུ་སྲིན་སྡེར་མོའི་བདུད་རྩི་འབུལ། །​རྡོ་རྒྱུས་དཀར་པོའི་བདུད་རྩི་འབུལ། །​ཐལ་ཀ་རྡོ་རྗེའི་བདུད་རྩི་འབུལ། །​དཀར་གསུམ་དག་གི་བདུད་རྩི་འབུལ། །​མངར་གསུམ་དག་གི་བདུད་རྩི་འབུལ། །​ཞེས་བརྗོད་ཅིང་ཀླུ་རྣམས་ཀྱི་སྙིང་པོ་བརྒྱ་ཚར་རེ་བཟླས། དེ་ནས་ཀླུ་གསོ་བའི་ཆོ་ག་ནི། ཧཱུྃ་ནཱ་</w:t>
      </w:r>
      <w:r>
        <w:rPr>
          <w:rStyle w:val="FootnoteReference"/>
        </w:rPr>
        <w:footnoteReference w:id="39"/>
      </w:r>
      <w:r>
        <w:t xml:space="preserve">ག་གེ་སར་སྨན་ཕུལ་བས། །​ཀླུ་ཡི་གློ་</w:t>
      </w:r>
      <w:r>
        <w:rPr>
          <w:rStyle w:val="FootnoteReference"/>
        </w:rPr>
        <w:footnoteReference w:id="40"/>
      </w:r>
      <w:r>
        <w:t xml:space="preserve">ནད་སོས་གྱུར་ཅིག །​ནཱ་</w:t>
      </w:r>
      <w:r>
        <w:rPr>
          <w:rStyle w:val="FootnoteReference"/>
        </w:rPr>
        <w:footnoteReference w:id="41"/>
      </w:r>
      <w:r>
        <w:t xml:space="preserve">ག་བུས་</w:t>
      </w:r>
      <w:r>
        <w:rPr>
          <w:rStyle w:val="FootnoteReference"/>
        </w:rPr>
        <w:footnoteReference w:id="42"/>
      </w:r>
      <w:r>
        <w:t xml:space="preserve">པའི་སྨན་ཕུལ་བས། །​ཀླུ་ཡི་མཆིན་ནད་སོས་གྱུར་ཅིག །​རྒྱ་མཚོ་ལྦུ་</w:t>
      </w:r>
      <w:r>
        <w:rPr>
          <w:rStyle w:val="FootnoteReference"/>
        </w:rPr>
        <w:footnoteReference w:id="43"/>
      </w:r>
      <w:r>
        <w:t xml:space="preserve">བའི་སྨན་ཕུལ་བས། །​ཀླུ་ཡི་དབུགས་ནད་སོས་གྱུར་ཅིག །​གླ་གོར་ཞོ་ཤའི་སྨན་ཕུལ་བས། །​ཀླུ་ཡི་ཀླད་ནད་སོས་གྱུར་ཅིག །​མཁལ་མ་ཞོ་ཤའི་བདུད་རྩི་ཡིས། །​ཀླུ་ཡི་མཁལ་ནད་སོས་གྱུར་ཅིག །​སྙིང་ཞོ་ཤ་ཡི་སྨན་ཕུལ་བས། །​ཀླུ་ཡི་སྙིང་ནད་སོས་གྱུར་ཅིག །​པུ་</w:t>
      </w:r>
      <w:r>
        <w:rPr>
          <w:rStyle w:val="FootnoteReference"/>
        </w:rPr>
        <w:footnoteReference w:id="44"/>
      </w:r>
      <w:r>
        <w:t xml:space="preserve">ཤེལ་ཙེ་</w:t>
      </w:r>
      <w:r>
        <w:rPr>
          <w:rStyle w:val="FootnoteReference"/>
        </w:rPr>
        <w:footnoteReference w:id="45"/>
      </w:r>
      <w:r>
        <w:t xml:space="preserve">ཡི་སྨན་ཕུལ་བས། །​ཀླུ་ཡི་སྐྲ་</w:t>
      </w:r>
      <w:r>
        <w:rPr>
          <w:rStyle w:val="FootnoteReference"/>
        </w:rPr>
        <w:footnoteReference w:id="46"/>
      </w:r>
      <w:r>
        <w:t xml:space="preserve">ནད་སོས་གྱུར་ཅིག །​ཀཎྜ་</w:t>
      </w:r>
      <w:r>
        <w:rPr>
          <w:rStyle w:val="FootnoteReference"/>
        </w:rPr>
        <w:footnoteReference w:id="47"/>
      </w:r>
      <w:r>
        <w:t xml:space="preserve">ཀ་རིའི་སྨན་ཕུལ་བས། །​ཀླུ་ཡི་རྐང་ནད་སོས་གྱུར་ཅིག །​མཁལ་སྲན་ཁྲ་བོའི་སྨན་ཕུལ་བས། །​ཀླུ་ཡི་ཁ་ནད་སོས་གྱུར་ཅིག །​ཅུ་</w:t>
      </w:r>
      <w:r>
        <w:rPr>
          <w:rStyle w:val="FootnoteReference"/>
        </w:rPr>
        <w:footnoteReference w:id="48"/>
      </w:r>
      <w:r>
        <w:t xml:space="preserve">གང་དཀར་པོའི་སྨན་ཕུལ་བས། །​ཀླུ་ཡི་སོ་ནད་སོས་གྱུར་ཅིག །​གུར་གུམ་དག་གི་སྨན་ཕུལ་བས། །​ཀླུ་ཡི་རྒྱུ་ནད་སོས་གྱུར་ཅིག །​འོམ་བུ་དག་གི་སྨན་ཕུལ་བས། །​ཀླུ་ཡི་ཁོང་ནད་སོས་གྱུར་ཅིག །​དབང་པོ་ལག་པའི་སྨན་ཕུལ་བས། །​ཀླུ་ཡི་ཡན་ལག་སོས་གྱུར་ཅིག །​ཆུ་སྲིན་སྡེར་མོའི་སྨན་ཕུལ་བས། །​ཀླུ་ཡི་སེམས་ནད་སོས་གྱུར་ཅིག །​རྡོ་རྒྱུས་དཀར་པོའི་སྨན་ཕུལ་བས། །​ཀླུ་ཡི་ཆུ་རྒྱུས་ཉམས་པ་སོས་གྱུར་ཅིག །​ཐལ་ཀ་རྡོ་རྗེའི་སྨན་ཕུལ་བས། །​ཀླུ་ཡི་གསང་ནད་སོས་གྱུར་ཅིག །​དཀར་གསུམ་བདུད་རྩི་ཕུལ་བ་ཡིས། །​ཀླུ་ཡི་གཟི་མདངས་ཉམས་པ་སོས་གྱུར་ཅིག །​མངར་གསུམ་བདུད་རྩི་ཕུལ་བ་ཡིས། །​ཀླུ་རྣམས་ལུས་ཤེད་རྫོགས་གྱུར་ཅིག །​ཅེས་སྨན་གྱིས་ལུས་ནད་རྣམས་བསལ་ནས། ཀླུའི་དུག་</w:t>
      </w:r>
      <w:r>
        <w:rPr>
          <w:rStyle w:val="FootnoteReference"/>
        </w:rPr>
        <w:footnoteReference w:id="49"/>
      </w:r>
      <w:r>
        <w:t xml:space="preserve">དབྱུང་ཞིང་གདོན་ལས་དགྲོལ་བའི་ཆོ་ག་ནི། མེ་ལོང་གི་དཀྱིལ་འཁོར་ལ་རྩི་མཆོད་འབུལ་བ་</w:t>
      </w:r>
      <w:r>
        <w:rPr>
          <w:rStyle w:val="FootnoteReference"/>
        </w:rPr>
        <w:footnoteReference w:id="50"/>
      </w:r>
      <w:r>
        <w:t xml:space="preserve">ནི། རྨ་བྱས་དུག་བྱབ་ཅིང་འདི་སྐད་དོ། །​ནཱ་</w:t>
      </w:r>
      <w:r>
        <w:rPr>
          <w:rStyle w:val="FootnoteReference"/>
        </w:rPr>
        <w:footnoteReference w:id="51"/>
      </w:r>
      <w:r>
        <w:t xml:space="preserve">ག་གེ་སར་སྨན་གྱི་མཆོག །​ནཱ་</w:t>
      </w:r>
      <w:r>
        <w:rPr>
          <w:rStyle w:val="FootnoteReference"/>
        </w:rPr>
        <w:footnoteReference w:id="52"/>
      </w:r>
      <w:r>
        <w:t xml:space="preserve">ག་གེ་སར་འདི་ཕུལ་བས། །​ཀླུ་ཡི་ནད་རྣམས་སོས་གྱུར་ཅིག །​ཀླུ་ཡི་ནད་རྣམས་སོས་པ་བཞིན། །​མི་ཡི་ནད་རྣམས་སོས་གྱུར་ཅིག །​ཀླུ་ཡི་ནད་རྣམས་སོས་ནས་ཀྱང་། །​ཀླུ་རྣམས་མདངས་དང་ལྡན་གྱུར་ཅིག །​ཀླུ་རྣམས་མདངས་དང་ལྡན་ནས་ཀྱང་། །​མི་རྣམས་མདངས་དང་ལྡན་གྱུར་ཅིག །​ཀླུ་རྣམས་མདངས་དང་ལྡན་ནས་ཀྱང་། །​ཀླུ་ཡི་དུག་རྣམས་ཕྱིར་ཕྱུང་</w:t>
      </w:r>
      <w:r>
        <w:rPr>
          <w:rStyle w:val="FootnoteReference"/>
        </w:rPr>
        <w:footnoteReference w:id="53"/>
      </w:r>
      <w:r>
        <w:t xml:space="preserve">ཤིག །​དུག་འདི་ས་ཡི་ནང་དུ་སོང་། །​རེག་པའི་དུག་རྣམས་ཕྱིར་ཕྱུང་</w:t>
      </w:r>
      <w:r>
        <w:rPr>
          <w:rStyle w:val="FootnoteReference"/>
        </w:rPr>
        <w:footnoteReference w:id="54"/>
      </w:r>
      <w:r>
        <w:t xml:space="preserve">ཤིག །​ཁ་རླངས་དུག་རྣམས་ཕྱིར་ཕྱུང་</w:t>
      </w:r>
      <w:r>
        <w:rPr>
          <w:rStyle w:val="FootnoteReference"/>
        </w:rPr>
        <w:footnoteReference w:id="55"/>
      </w:r>
      <w:r>
        <w:t xml:space="preserve">ཤིག །​དུག་རྣམས་ས་ཡི་ནང་དུ་སོང་། །​དེ་བཞིན་ཆུ་དང་མེ་དང་རླུང་། །​འབྱུང་བ་བཞི་ལ་དུག་སོང་ཅིག །​ཅེས་བརྗོད་ཅིང་ཕུད་ཕུད་ཅེས་དུག་གི་རླངས་པ་སྔོན་དམར་དུ་འབྱུང་</w:t>
      </w:r>
      <w:r>
        <w:rPr>
          <w:rStyle w:val="FootnoteReference"/>
        </w:rPr>
        <w:footnoteReference w:id="56"/>
      </w:r>
      <w:r>
        <w:t xml:space="preserve">ཞིང་། རྨ་བྱས་བྱབས་ལ་མེ་ལོང་ལ་བསྟིམ་མོ། །​སྨན་ཀུན་ལ་ཚིག་དེ་ཀུན་སྦྱར། དེ་ལྟར་སྙིང་པོ་སྟོང་ཚར་ཞིང་དེ་ལྟར་གདོན་དགྲོལ་གྱི་ཆོ་ག་ཚིག་ཏུ་བརྗོད་ཅིང་། དུག་གདོན་ནོ། །​ནད་པའི་ལུས་མགོ་མཇུག་</w:t>
      </w:r>
      <w:r>
        <w:rPr>
          <w:rStyle w:val="FootnoteReference"/>
        </w:rPr>
        <w:footnoteReference w:id="57"/>
      </w:r>
      <w:r>
        <w:t xml:space="preserve">ཏུ་སྨྱག་ཤད་</w:t>
      </w:r>
      <w:r>
        <w:rPr>
          <w:rStyle w:val="FootnoteReference"/>
        </w:rPr>
        <w:footnoteReference w:id="58"/>
      </w:r>
      <w:r>
        <w:t xml:space="preserve">ཀྱི་ལྕུག་མའམ། བལ་པོ་སེའུའི་ལྕུག་མས་བརྡེག་གོ། །​རྨ་དང་ཤུ་བ་ཡོད་པ་རྣམས་ལ་ཁྲུས་བྱའོ། །​དེ་ནས་ཀླུ་རྣམས་ལ་གཏོར་མ་རྒྱ་ཆེན་པོ་གཏང་</w:t>
      </w:r>
      <w:r>
        <w:rPr>
          <w:rStyle w:val="FootnoteReference"/>
        </w:rPr>
        <w:footnoteReference w:id="59"/>
      </w:r>
      <w:r>
        <w:t xml:space="preserve">ངོ། །​བགེགས་དང་ཕྱོགས་སྐྱོང་རྣམས་ལ་ཡང་གཏོར་མ་གཏང་</w:t>
      </w:r>
      <w:r>
        <w:rPr>
          <w:rStyle w:val="FootnoteReference"/>
        </w:rPr>
        <w:footnoteReference w:id="60"/>
      </w:r>
      <w:r>
        <w:t xml:space="preserve">ངོ། །​དེ་ནས་དཀྱིལ་འཁོར་གཟུགས་དང་བཅས་པ་དེ་ཆུ་ཀླུང་ཆེན་པོའམ། ཡང་ན་སའི་གཏེར་དུ་སྦའོ། །​དེ་ནས་ཚེ་དབང་བསྐུར་ཞིང་བཀྲ་ཤིས་གསོལ། ཁྲུས་བྱ་ཞིང་སྙིང་པོ་རྒྱས་བསྡུས་གང་མོས་ལ་བརྒྱ་རྩ་བརྒྱད་ཟློས་</w:t>
      </w:r>
      <w:r>
        <w:rPr>
          <w:rStyle w:val="FootnoteReference"/>
        </w:rPr>
        <w:footnoteReference w:id="61"/>
      </w:r>
      <w:r>
        <w:t xml:space="preserve">སུ་གཞུག་གོ།</w:t>
      </w:r>
      <w:r>
        <w:rPr>
          <w:rStyle w:val="FootnoteReference"/>
        </w:rPr>
        <w:footnoteReference w:id="62"/>
      </w:r>
      <w:r>
        <w:t xml:space="preserve"> །​མི་ཤིགས་པ་ལུས་ཐམས་ཅད་རྡོ་རྗེར་</w:t>
      </w:r>
      <w:r>
        <w:rPr>
          <w:rStyle w:val="FootnoteReference"/>
        </w:rPr>
        <w:footnoteReference w:id="63"/>
      </w:r>
      <w:r>
        <w:t xml:space="preserve">བྱིན་གྱིས་བརླབས་ལ་གཞག་གོ། །​ཀླུའི་གདོན་ལས་གྲོལ་བར་བྱེད་པ་སྦྲུལ་འཛིན་བསང་བ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སྔོ་སྐྱ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ུག་མོ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ཅོ་ནེ། སོ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ཆ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འི་ན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ནད་སོགས་གྱུར་ཅིག་ཀླུ་ཡི་ཀླ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ང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ག་ཤ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13Z</dcterms:created>
  <dcterms:modified xsi:type="dcterms:W3CDTF">2023-09-10T18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